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my Enness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my</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nness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22 Prospect Ave Winnetka, IL, USA 60093-2320</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ennesser@bdtcap.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312342784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ylan enge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8/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